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39E57E32" w14:textId="77777777" w:rsidTr="00EB675B">
        <w:tc>
          <w:tcPr>
            <w:tcW w:w="1384" w:type="dxa"/>
          </w:tcPr>
          <w:p w14:paraId="7C1A463A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4CECDFFA" wp14:editId="36595CCD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1705111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386E4AB2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A345B3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59D256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38B1A096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116A7A1B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3CDB089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342708E0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588C4281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7E0337F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0F244071" w14:textId="77777777" w:rsidR="00777A97" w:rsidRPr="00777A97" w:rsidRDefault="00777A97" w:rsidP="00777A97">
      <w:pPr>
        <w:rPr>
          <w:sz w:val="24"/>
          <w:szCs w:val="24"/>
        </w:rPr>
      </w:pPr>
    </w:p>
    <w:p w14:paraId="7CC8F674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44A3C450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59AF1AC9" w14:textId="29B22A19" w:rsidR="00777A97" w:rsidRPr="00F45A51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ПОДГОТОВКИ </w:t>
      </w:r>
      <w:r w:rsidR="00F45A51" w:rsidRPr="00F45A51">
        <w:rPr>
          <w:b/>
          <w:sz w:val="24"/>
          <w:szCs w:val="24"/>
        </w:rPr>
        <w:t>09.03.01 К</w:t>
      </w:r>
      <w:r w:rsidR="00F45A51">
        <w:rPr>
          <w:b/>
          <w:sz w:val="24"/>
          <w:szCs w:val="24"/>
        </w:rPr>
        <w:t>омпьютерные системы и сети</w:t>
      </w:r>
    </w:p>
    <w:p w14:paraId="2DA3762D" w14:textId="77777777" w:rsidR="000159C3" w:rsidRPr="00584C30" w:rsidRDefault="000159C3" w:rsidP="000159C3">
      <w:pPr>
        <w:rPr>
          <w:sz w:val="32"/>
        </w:rPr>
      </w:pPr>
    </w:p>
    <w:p w14:paraId="72F95810" w14:textId="77777777" w:rsidR="000159C3" w:rsidRPr="00584C30" w:rsidRDefault="000159C3" w:rsidP="000159C3">
      <w:pPr>
        <w:rPr>
          <w:sz w:val="32"/>
        </w:rPr>
      </w:pPr>
    </w:p>
    <w:p w14:paraId="62B45519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B318084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751C1906" w14:textId="03EA45A2" w:rsidR="00584C30" w:rsidRPr="00072507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072507">
        <w:rPr>
          <w:b/>
          <w:sz w:val="28"/>
        </w:rPr>
        <w:t>4</w:t>
      </w:r>
    </w:p>
    <w:p w14:paraId="51F8E98C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7693B4B5" w14:textId="1F50D419" w:rsidR="0057778B" w:rsidRDefault="00584C30" w:rsidP="00F45A51">
      <w:pPr>
        <w:rPr>
          <w:sz w:val="32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 w:rsidR="0085366D">
        <w:rPr>
          <w:b/>
          <w:sz w:val="28"/>
        </w:rPr>
        <w:t xml:space="preserve">   </w:t>
      </w:r>
      <w:proofErr w:type="gramEnd"/>
      <w:r w:rsidR="00072507" w:rsidRPr="00072507">
        <w:rPr>
          <w:sz w:val="32"/>
        </w:rPr>
        <w:t>Основы JavaScript</w:t>
      </w:r>
    </w:p>
    <w:p w14:paraId="70475ECF" w14:textId="77777777" w:rsidR="006310E9" w:rsidRDefault="006310E9" w:rsidP="00F45A51">
      <w:pPr>
        <w:rPr>
          <w:sz w:val="32"/>
        </w:rPr>
      </w:pPr>
    </w:p>
    <w:p w14:paraId="1B888E26" w14:textId="6F4EFA06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45A51" w:rsidRPr="00F45A51">
        <w:rPr>
          <w:sz w:val="32"/>
          <w:szCs w:val="32"/>
        </w:rPr>
        <w:t>Языки интернет программирования</w:t>
      </w:r>
    </w:p>
    <w:p w14:paraId="60C20E29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FA62A3E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4AF3CD9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BE571C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E206D76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91"/>
        <w:gridCol w:w="1745"/>
        <w:gridCol w:w="2157"/>
        <w:gridCol w:w="2110"/>
      </w:tblGrid>
      <w:tr w:rsidR="00777A97" w:rsidRPr="003D30A6" w14:paraId="68876E90" w14:textId="77777777" w:rsidTr="00777A97">
        <w:tc>
          <w:tcPr>
            <w:tcW w:w="2010" w:type="dxa"/>
            <w:shd w:val="clear" w:color="auto" w:fill="auto"/>
          </w:tcPr>
          <w:p w14:paraId="3D14531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4FC45047" w14:textId="32957F81" w:rsidR="00777A97" w:rsidRPr="003D30A6" w:rsidRDefault="00F45A5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 – 31Б</w:t>
            </w:r>
          </w:p>
        </w:tc>
        <w:tc>
          <w:tcPr>
            <w:tcW w:w="1824" w:type="dxa"/>
          </w:tcPr>
          <w:p w14:paraId="3948931A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0402815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84E8D17" w14:textId="02B7A0D4" w:rsidR="00777A97" w:rsidRPr="003D30A6" w:rsidRDefault="00F45A51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Г. А. Артемьев</w:t>
            </w:r>
          </w:p>
        </w:tc>
      </w:tr>
      <w:tr w:rsidR="00777A97" w:rsidRPr="003D30A6" w14:paraId="55C9DB5A" w14:textId="77777777" w:rsidTr="00777A97">
        <w:tc>
          <w:tcPr>
            <w:tcW w:w="2010" w:type="dxa"/>
            <w:shd w:val="clear" w:color="auto" w:fill="auto"/>
          </w:tcPr>
          <w:p w14:paraId="2EA987E5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8CF2027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D11485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1B111916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9FC0E9F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3B283340" w14:textId="77777777" w:rsidTr="00777A97">
        <w:tc>
          <w:tcPr>
            <w:tcW w:w="2010" w:type="dxa"/>
            <w:shd w:val="clear" w:color="auto" w:fill="auto"/>
          </w:tcPr>
          <w:p w14:paraId="3BF0F39F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5BEF22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295BADE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D2AA56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817FBE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4C3BBCB0" w14:textId="77777777" w:rsidTr="00777A97">
        <w:tc>
          <w:tcPr>
            <w:tcW w:w="2010" w:type="dxa"/>
            <w:shd w:val="clear" w:color="auto" w:fill="auto"/>
          </w:tcPr>
          <w:p w14:paraId="1042DFAA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708B462F" w14:textId="77777777" w:rsidR="00777A97" w:rsidRPr="003D30A6" w:rsidRDefault="00777A97" w:rsidP="00E352CF"/>
        </w:tc>
        <w:tc>
          <w:tcPr>
            <w:tcW w:w="1824" w:type="dxa"/>
          </w:tcPr>
          <w:p w14:paraId="2A107994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514EA05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E62B80E" w14:textId="077777A0" w:rsidR="00777A97" w:rsidRPr="003D30A6" w:rsidRDefault="00E56B55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777A97" w:rsidRPr="003D30A6" w14:paraId="2247ABEB" w14:textId="77777777" w:rsidTr="00777A97">
        <w:tc>
          <w:tcPr>
            <w:tcW w:w="2010" w:type="dxa"/>
            <w:shd w:val="clear" w:color="auto" w:fill="auto"/>
          </w:tcPr>
          <w:p w14:paraId="2AC2905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052842BC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7494D3B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C8A7D15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37ED364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29B0859" w14:textId="77777777" w:rsidR="00545E4B" w:rsidRDefault="00545E4B" w:rsidP="00545E4B">
      <w:pPr>
        <w:rPr>
          <w:sz w:val="24"/>
        </w:rPr>
      </w:pPr>
    </w:p>
    <w:p w14:paraId="009C1E18" w14:textId="77777777" w:rsidR="00545E4B" w:rsidRDefault="00545E4B" w:rsidP="00545E4B">
      <w:pPr>
        <w:rPr>
          <w:sz w:val="24"/>
        </w:rPr>
      </w:pPr>
    </w:p>
    <w:p w14:paraId="003B3772" w14:textId="77376F6F" w:rsidR="00545E4B" w:rsidRDefault="00545E4B" w:rsidP="00545E4B">
      <w:pPr>
        <w:rPr>
          <w:sz w:val="24"/>
        </w:rPr>
      </w:pPr>
    </w:p>
    <w:p w14:paraId="24BAE7AB" w14:textId="315645CB" w:rsidR="00F45A51" w:rsidRDefault="00F45A51" w:rsidP="00545E4B">
      <w:pPr>
        <w:rPr>
          <w:sz w:val="24"/>
        </w:rPr>
      </w:pPr>
    </w:p>
    <w:p w14:paraId="55C038D6" w14:textId="4A515D82" w:rsidR="00F45A51" w:rsidRDefault="00F45A51" w:rsidP="00545E4B">
      <w:pPr>
        <w:rPr>
          <w:sz w:val="24"/>
        </w:rPr>
      </w:pPr>
    </w:p>
    <w:p w14:paraId="6B835BAA" w14:textId="77777777" w:rsidR="00F45A51" w:rsidRDefault="00F45A51" w:rsidP="00545E4B">
      <w:pPr>
        <w:rPr>
          <w:sz w:val="24"/>
        </w:rPr>
      </w:pPr>
    </w:p>
    <w:p w14:paraId="1DEBB97B" w14:textId="5B62C009" w:rsidR="00F45A51" w:rsidRDefault="00545E4B" w:rsidP="00F45A51">
      <w:pPr>
        <w:jc w:val="center"/>
        <w:rPr>
          <w:sz w:val="24"/>
        </w:rPr>
      </w:pPr>
      <w:r>
        <w:rPr>
          <w:sz w:val="24"/>
        </w:rPr>
        <w:t>Москва, 20</w:t>
      </w:r>
      <w:r w:rsidR="00F45A51">
        <w:rPr>
          <w:sz w:val="24"/>
        </w:rPr>
        <w:t>24</w:t>
      </w:r>
    </w:p>
    <w:p w14:paraId="40A67A03" w14:textId="77777777" w:rsidR="00072507" w:rsidRDefault="000E3C4A" w:rsidP="006310E9">
      <w:pPr>
        <w:spacing w:line="360" w:lineRule="auto"/>
        <w:ind w:firstLine="709"/>
        <w:rPr>
          <w:sz w:val="28"/>
          <w:szCs w:val="28"/>
        </w:rPr>
      </w:pPr>
      <w:r w:rsidRPr="000E3C4A">
        <w:rPr>
          <w:b/>
          <w:bCs/>
          <w:sz w:val="36"/>
          <w:szCs w:val="36"/>
        </w:rPr>
        <w:lastRenderedPageBreak/>
        <w:t xml:space="preserve">Цель работы </w:t>
      </w:r>
      <w:r w:rsidRPr="000E3C4A">
        <w:rPr>
          <w:sz w:val="28"/>
          <w:szCs w:val="28"/>
        </w:rPr>
        <w:t xml:space="preserve">— </w:t>
      </w:r>
      <w:r w:rsidR="00072507" w:rsidRPr="00072507">
        <w:rPr>
          <w:sz w:val="28"/>
          <w:szCs w:val="28"/>
        </w:rPr>
        <w:t>изучение основных принципов программирования на языке Javascript, изучение способов обхода узлов модели документа DOM, изучение принципов динамического формирования кода страницы HTML, а также получение практических навыков отладки Javascript-приложений.</w:t>
      </w:r>
    </w:p>
    <w:p w14:paraId="0DD3596A" w14:textId="1510CD73" w:rsidR="0096103E" w:rsidRDefault="0096103E" w:rsidP="006310E9">
      <w:pPr>
        <w:spacing w:line="360" w:lineRule="auto"/>
        <w:ind w:firstLine="709"/>
        <w:rPr>
          <w:b/>
          <w:bCs/>
          <w:sz w:val="36"/>
          <w:szCs w:val="36"/>
        </w:rPr>
      </w:pPr>
      <w:r w:rsidRPr="0096103E">
        <w:rPr>
          <w:b/>
          <w:bCs/>
          <w:sz w:val="36"/>
          <w:szCs w:val="36"/>
        </w:rPr>
        <w:t>Ход работы</w:t>
      </w:r>
    </w:p>
    <w:p w14:paraId="2B19F659" w14:textId="596C3C78" w:rsidR="00A86209" w:rsidRPr="0096103E" w:rsidRDefault="0096103E" w:rsidP="006310E9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9A4CDF" w:rsidRPr="009A4CDF">
        <w:rPr>
          <w:sz w:val="28"/>
          <w:szCs w:val="28"/>
        </w:rPr>
        <w:t>Ознакоми</w:t>
      </w:r>
      <w:r w:rsidR="009A4CDF">
        <w:rPr>
          <w:sz w:val="28"/>
          <w:szCs w:val="28"/>
        </w:rPr>
        <w:t>лся</w:t>
      </w:r>
      <w:r w:rsidR="009A4CDF" w:rsidRPr="009A4CDF">
        <w:rPr>
          <w:sz w:val="28"/>
          <w:szCs w:val="28"/>
        </w:rPr>
        <w:t xml:space="preserve"> с курсом </w:t>
      </w:r>
      <w:r w:rsidR="009A4CDF">
        <w:rPr>
          <w:sz w:val="28"/>
          <w:szCs w:val="28"/>
        </w:rPr>
        <w:t xml:space="preserve">на </w:t>
      </w:r>
      <w:r w:rsidR="009A4CDF" w:rsidRPr="009A4CDF">
        <w:rPr>
          <w:sz w:val="28"/>
          <w:szCs w:val="28"/>
        </w:rPr>
        <w:t>stepik.</w:t>
      </w:r>
    </w:p>
    <w:p w14:paraId="121BC4F2" w14:textId="19B6D5BB" w:rsidR="00A86209" w:rsidRPr="0096103E" w:rsidRDefault="0096103E" w:rsidP="000E3C4A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9A4CDF" w:rsidRPr="009A4CDF">
        <w:rPr>
          <w:sz w:val="28"/>
          <w:szCs w:val="28"/>
        </w:rPr>
        <w:t>Сдела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форк данного репозитория в GitHub, склони</w:t>
      </w:r>
      <w:r w:rsidR="009A4CDF">
        <w:rPr>
          <w:sz w:val="28"/>
          <w:szCs w:val="28"/>
        </w:rPr>
        <w:t>ровал</w:t>
      </w:r>
      <w:r w:rsidR="009A4CDF" w:rsidRPr="009A4CDF">
        <w:rPr>
          <w:sz w:val="28"/>
          <w:szCs w:val="28"/>
        </w:rPr>
        <w:t xml:space="preserve"> получившуюся копию локально, созда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от мастера ветку дев и переключитесь на не</w:t>
      </w:r>
      <w:r w:rsidR="009A4CDF">
        <w:rPr>
          <w:sz w:val="28"/>
          <w:szCs w:val="28"/>
        </w:rPr>
        <w:t>ё.</w:t>
      </w:r>
    </w:p>
    <w:p w14:paraId="5AB55C9D" w14:textId="27CDC093" w:rsidR="00783A17" w:rsidRPr="00783A17" w:rsidRDefault="0096103E" w:rsidP="00783A17">
      <w:pPr>
        <w:spacing w:line="360" w:lineRule="auto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3. </w:t>
      </w:r>
      <w:r w:rsidR="009A4CDF" w:rsidRPr="009A4CDF">
        <w:rPr>
          <w:sz w:val="28"/>
          <w:szCs w:val="28"/>
        </w:rPr>
        <w:t>Выполни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задания на разработку</w:t>
      </w:r>
      <w:r w:rsidR="00783A17">
        <w:rPr>
          <w:sz w:val="28"/>
          <w:szCs w:val="28"/>
          <w:lang w:val="en-US"/>
        </w:rPr>
        <w:t>:</w:t>
      </w:r>
    </w:p>
    <w:p w14:paraId="230570C6" w14:textId="1A58C61F" w:rsidR="009A4CDF" w:rsidRPr="00045EF1" w:rsidRDefault="00783A17" w:rsidP="00783A17">
      <w:pPr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4C09127" wp14:editId="063A8E1D">
            <wp:extent cx="3067291" cy="5982027"/>
            <wp:effectExtent l="0" t="0" r="635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7134" cy="60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2535E" w14:textId="09CC33EF" w:rsidR="00045EF1" w:rsidRPr="00072507" w:rsidRDefault="00D30E9D" w:rsidP="00045EF1">
      <w:pPr>
        <w:spacing w:line="360" w:lineRule="auto"/>
        <w:jc w:val="center"/>
        <w:rPr>
          <w:sz w:val="24"/>
        </w:rPr>
      </w:pPr>
      <w:r>
        <w:rPr>
          <w:sz w:val="24"/>
        </w:rPr>
        <w:t xml:space="preserve">Рисунок 1 – </w:t>
      </w:r>
      <w:r w:rsidR="006310E9">
        <w:rPr>
          <w:sz w:val="24"/>
        </w:rPr>
        <w:t xml:space="preserve">Код </w:t>
      </w:r>
      <w:r w:rsidR="00713E8F">
        <w:rPr>
          <w:sz w:val="24"/>
          <w:lang w:val="en-US"/>
        </w:rPr>
        <w:t>HTML</w:t>
      </w:r>
    </w:p>
    <w:p w14:paraId="08B2E3B6" w14:textId="12CD38DF" w:rsidR="00045EF1" w:rsidRDefault="00713E8F" w:rsidP="00045EF1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660B84DF" wp14:editId="700A556F">
            <wp:extent cx="2599199" cy="4664075"/>
            <wp:effectExtent l="0" t="0" r="444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9177" cy="477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77357" w14:textId="444F34FE" w:rsidR="00045EF1" w:rsidRPr="00045EF1" w:rsidRDefault="00045EF1" w:rsidP="00045EF1">
      <w:pPr>
        <w:spacing w:line="360" w:lineRule="auto"/>
        <w:jc w:val="center"/>
        <w:rPr>
          <w:sz w:val="24"/>
        </w:rPr>
      </w:pPr>
      <w:r>
        <w:rPr>
          <w:sz w:val="24"/>
        </w:rPr>
        <w:t xml:space="preserve">Рисунок 2 – Код </w:t>
      </w:r>
      <w:r w:rsidR="00713E8F">
        <w:rPr>
          <w:sz w:val="24"/>
          <w:lang w:val="en-US"/>
        </w:rPr>
        <w:t>CSS</w:t>
      </w:r>
    </w:p>
    <w:p w14:paraId="7695E9C3" w14:textId="77777777" w:rsidR="00713E8F" w:rsidRDefault="00713E8F" w:rsidP="00713E8F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2C6B0F41" wp14:editId="6415BB3B">
            <wp:extent cx="6070955" cy="4224759"/>
            <wp:effectExtent l="0" t="0" r="0" b="444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2997" cy="453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24829" w14:textId="03D21E1A" w:rsidR="00713E8F" w:rsidRDefault="00D30E9D" w:rsidP="00713E8F">
      <w:pPr>
        <w:spacing w:line="360" w:lineRule="auto"/>
        <w:jc w:val="center"/>
        <w:rPr>
          <w:sz w:val="24"/>
          <w:lang w:val="en-US"/>
        </w:rPr>
      </w:pPr>
      <w:r>
        <w:rPr>
          <w:sz w:val="24"/>
        </w:rPr>
        <w:t xml:space="preserve">Рисунок 3 – </w:t>
      </w:r>
      <w:r w:rsidR="006310E9">
        <w:rPr>
          <w:sz w:val="24"/>
        </w:rPr>
        <w:t xml:space="preserve">Код </w:t>
      </w:r>
      <w:r w:rsidR="00713E8F">
        <w:rPr>
          <w:sz w:val="24"/>
          <w:lang w:val="en-US"/>
        </w:rPr>
        <w:t>JS</w:t>
      </w:r>
    </w:p>
    <w:p w14:paraId="29779686" w14:textId="3BB525FB" w:rsidR="006310E9" w:rsidRDefault="00713E8F" w:rsidP="00713E8F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2D413A67" wp14:editId="311CDEA3">
            <wp:extent cx="6299835" cy="407860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59C5C" w14:textId="77FCFCA7" w:rsidR="00713E8F" w:rsidRPr="00713E8F" w:rsidRDefault="00713E8F" w:rsidP="00713E8F">
      <w:pPr>
        <w:spacing w:line="360" w:lineRule="auto"/>
        <w:jc w:val="center"/>
        <w:rPr>
          <w:sz w:val="24"/>
          <w:lang w:val="en-US"/>
        </w:rPr>
      </w:pPr>
      <w:r>
        <w:rPr>
          <w:sz w:val="24"/>
        </w:rPr>
        <w:t xml:space="preserve">Рисунок </w:t>
      </w:r>
      <w:r>
        <w:rPr>
          <w:sz w:val="24"/>
        </w:rPr>
        <w:t>4</w:t>
      </w:r>
      <w:r>
        <w:rPr>
          <w:sz w:val="24"/>
        </w:rPr>
        <w:t xml:space="preserve"> – </w:t>
      </w:r>
      <w:r>
        <w:rPr>
          <w:sz w:val="24"/>
        </w:rPr>
        <w:t>Страница сайта</w:t>
      </w:r>
    </w:p>
    <w:p w14:paraId="2F7EEA0C" w14:textId="77777777" w:rsidR="00713E8F" w:rsidRPr="00713E8F" w:rsidRDefault="00713E8F" w:rsidP="00713E8F">
      <w:pPr>
        <w:spacing w:line="360" w:lineRule="auto"/>
        <w:jc w:val="center"/>
        <w:rPr>
          <w:sz w:val="24"/>
        </w:rPr>
      </w:pPr>
    </w:p>
    <w:sectPr w:rsidR="00713E8F" w:rsidRPr="00713E8F" w:rsidSect="00574EB5">
      <w:headerReference w:type="default" r:id="rId13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62ADD" w14:textId="77777777" w:rsidR="009C39F5" w:rsidRDefault="009C39F5">
      <w:r>
        <w:separator/>
      </w:r>
    </w:p>
  </w:endnote>
  <w:endnote w:type="continuationSeparator" w:id="0">
    <w:p w14:paraId="33E81B11" w14:textId="77777777" w:rsidR="009C39F5" w:rsidRDefault="009C3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209F2" w14:textId="77777777" w:rsidR="009C39F5" w:rsidRDefault="009C39F5">
      <w:r>
        <w:separator/>
      </w:r>
    </w:p>
  </w:footnote>
  <w:footnote w:type="continuationSeparator" w:id="0">
    <w:p w14:paraId="662E4623" w14:textId="77777777" w:rsidR="009C39F5" w:rsidRDefault="009C39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F832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140DE"/>
    <w:multiLevelType w:val="multilevel"/>
    <w:tmpl w:val="8D9405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45EF1"/>
    <w:rsid w:val="00072507"/>
    <w:rsid w:val="000A3D06"/>
    <w:rsid w:val="000E3C4A"/>
    <w:rsid w:val="001050EF"/>
    <w:rsid w:val="00154179"/>
    <w:rsid w:val="001557C8"/>
    <w:rsid w:val="00173DC9"/>
    <w:rsid w:val="00197467"/>
    <w:rsid w:val="001B4CA7"/>
    <w:rsid w:val="001C4CCA"/>
    <w:rsid w:val="0021539F"/>
    <w:rsid w:val="002B5866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B3FCD"/>
    <w:rsid w:val="005E2502"/>
    <w:rsid w:val="005F024E"/>
    <w:rsid w:val="006310E9"/>
    <w:rsid w:val="0063753C"/>
    <w:rsid w:val="006444BB"/>
    <w:rsid w:val="006459B3"/>
    <w:rsid w:val="00661133"/>
    <w:rsid w:val="00675F20"/>
    <w:rsid w:val="00713E8F"/>
    <w:rsid w:val="007154C2"/>
    <w:rsid w:val="00717B30"/>
    <w:rsid w:val="00777A97"/>
    <w:rsid w:val="00783A17"/>
    <w:rsid w:val="007A22A1"/>
    <w:rsid w:val="007A784A"/>
    <w:rsid w:val="007D3824"/>
    <w:rsid w:val="008535C1"/>
    <w:rsid w:val="0085366D"/>
    <w:rsid w:val="0086530C"/>
    <w:rsid w:val="008754C8"/>
    <w:rsid w:val="008C5C41"/>
    <w:rsid w:val="008D6CD9"/>
    <w:rsid w:val="0096103E"/>
    <w:rsid w:val="00984206"/>
    <w:rsid w:val="009855F0"/>
    <w:rsid w:val="009A4CDF"/>
    <w:rsid w:val="009C39F5"/>
    <w:rsid w:val="009E1E0D"/>
    <w:rsid w:val="00A003A1"/>
    <w:rsid w:val="00A0227A"/>
    <w:rsid w:val="00A12BF4"/>
    <w:rsid w:val="00A138AF"/>
    <w:rsid w:val="00A86209"/>
    <w:rsid w:val="00AB1F0D"/>
    <w:rsid w:val="00AF3E95"/>
    <w:rsid w:val="00B70F37"/>
    <w:rsid w:val="00CB06D6"/>
    <w:rsid w:val="00CB4074"/>
    <w:rsid w:val="00D30E9D"/>
    <w:rsid w:val="00D451E3"/>
    <w:rsid w:val="00D958CA"/>
    <w:rsid w:val="00DC0920"/>
    <w:rsid w:val="00E56B55"/>
    <w:rsid w:val="00E60AD0"/>
    <w:rsid w:val="00EA0A6F"/>
    <w:rsid w:val="00EB3384"/>
    <w:rsid w:val="00EF0A4A"/>
    <w:rsid w:val="00F05BB9"/>
    <w:rsid w:val="00F45A51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B96F60E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Hyperlink"/>
    <w:basedOn w:val="a0"/>
    <w:unhideWhenUsed/>
    <w:rsid w:val="00A86209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A862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7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5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1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195</Words>
  <Characters>1118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3</cp:revision>
  <dcterms:created xsi:type="dcterms:W3CDTF">2024-11-15T19:46:00Z</dcterms:created>
  <dcterms:modified xsi:type="dcterms:W3CDTF">2024-11-16T06:37:00Z</dcterms:modified>
</cp:coreProperties>
</file>